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107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188"/>
      </w:tblGrid>
      <w:tr w:rsidR="00FE462D" w:rsidRPr="00C55083" w:rsidTr="00CD623F">
        <w:trPr>
          <w:trHeight w:val="1128"/>
        </w:trPr>
        <w:tc>
          <w:tcPr>
            <w:tcW w:w="2552" w:type="dxa"/>
            <w:vAlign w:val="center"/>
          </w:tcPr>
          <w:p w:rsidR="002418AD" w:rsidRDefault="002418AD" w:rsidP="00FE462D"/>
        </w:tc>
        <w:tc>
          <w:tcPr>
            <w:tcW w:w="8188" w:type="dxa"/>
            <w:vAlign w:val="center"/>
          </w:tcPr>
          <w:p w:rsidR="002418AD" w:rsidRPr="008B3B34" w:rsidRDefault="003265FA" w:rsidP="00C14198">
            <w:pPr>
              <w:jc w:val="center"/>
              <w:rPr>
                <w:rFonts w:ascii="Arial" w:eastAsia="HY견고딕" w:hAnsi="Arial" w:cs="Arial"/>
                <w:b/>
                <w:sz w:val="60"/>
                <w:szCs w:val="60"/>
              </w:rPr>
            </w:pPr>
            <w:r>
              <w:rPr>
                <w:rFonts w:ascii="Arial" w:eastAsia="HY견고딕" w:hAnsi="Arial" w:cs="Arial" w:hint="eastAsia"/>
                <w:b/>
                <w:sz w:val="60"/>
                <w:szCs w:val="60"/>
              </w:rPr>
              <w:t>A</w:t>
            </w:r>
            <w:r w:rsidR="005A4BF0">
              <w:rPr>
                <w:rFonts w:ascii="Arial" w:eastAsia="HY견고딕" w:hAnsi="Arial" w:cs="Arial"/>
                <w:b/>
                <w:sz w:val="60"/>
                <w:szCs w:val="60"/>
              </w:rPr>
              <w:t>IoT Korea Exhibition 202</w:t>
            </w:r>
            <w:r w:rsidR="00C55083">
              <w:rPr>
                <w:rFonts w:ascii="Arial" w:eastAsia="HY견고딕" w:hAnsi="Arial" w:cs="Arial"/>
                <w:b/>
                <w:sz w:val="60"/>
                <w:szCs w:val="60"/>
              </w:rPr>
              <w:t>2</w:t>
            </w:r>
          </w:p>
          <w:p w:rsidR="002418AD" w:rsidRPr="00C14198" w:rsidRDefault="00F719EB" w:rsidP="00C55083">
            <w:pPr>
              <w:jc w:val="center"/>
              <w:rPr>
                <w:b/>
              </w:rPr>
            </w:pPr>
            <w:r>
              <w:rPr>
                <w:rFonts w:ascii="Arial" w:eastAsia="HY견고딕" w:hAnsi="Arial" w:cs="Arial" w:hint="eastAsia"/>
                <w:sz w:val="28"/>
              </w:rPr>
              <w:t>Oct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 xml:space="preserve">. </w:t>
            </w:r>
            <w:r w:rsidR="00C55083">
              <w:rPr>
                <w:rFonts w:ascii="Arial" w:eastAsia="HY견고딕" w:hAnsi="Arial" w:cs="Arial"/>
                <w:sz w:val="28"/>
              </w:rPr>
              <w:t>19</w:t>
            </w:r>
            <w:r w:rsidR="00442A7A" w:rsidRPr="008B3B34">
              <w:rPr>
                <w:rFonts w:ascii="Arial" w:eastAsia="HY견고딕" w:hAnsi="Arial" w:cs="Arial"/>
                <w:sz w:val="28"/>
              </w:rPr>
              <w:t>(Wed)~</w:t>
            </w:r>
            <w:r>
              <w:rPr>
                <w:rFonts w:ascii="Arial" w:eastAsia="HY견고딕" w:hAnsi="Arial" w:cs="Arial"/>
                <w:sz w:val="28"/>
              </w:rPr>
              <w:t>2</w:t>
            </w:r>
            <w:r w:rsidR="00C55083">
              <w:rPr>
                <w:rFonts w:ascii="Arial" w:eastAsia="HY견고딕" w:hAnsi="Arial" w:cs="Arial"/>
                <w:sz w:val="28"/>
              </w:rPr>
              <w:t>1(Fri), 2022</w:t>
            </w:r>
            <w:r w:rsidR="002418AD" w:rsidRPr="008B3B34">
              <w:rPr>
                <w:rFonts w:ascii="Arial" w:eastAsia="HY견고딕" w:hAnsi="Arial" w:cs="Arial"/>
                <w:sz w:val="28"/>
              </w:rPr>
              <w:t xml:space="preserve"> / COEX</w:t>
            </w:r>
            <w:r w:rsidR="00D118D2" w:rsidRPr="008B3B34">
              <w:rPr>
                <w:rFonts w:ascii="Arial" w:eastAsia="HY견고딕" w:hAnsi="Arial" w:cs="Arial"/>
                <w:sz w:val="28"/>
              </w:rPr>
              <w:t>, Seoul, Korea</w:t>
            </w:r>
          </w:p>
        </w:tc>
      </w:tr>
    </w:tbl>
    <w:tbl>
      <w:tblPr>
        <w:tblpPr w:leftFromText="142" w:rightFromText="142" w:vertAnchor="text" w:horzAnchor="margin" w:tblpXSpec="center" w:tblpY="423"/>
        <w:tblW w:w="10731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42"/>
        <w:gridCol w:w="1276"/>
        <w:gridCol w:w="805"/>
        <w:gridCol w:w="552"/>
        <w:gridCol w:w="60"/>
        <w:gridCol w:w="1460"/>
        <w:gridCol w:w="485"/>
        <w:gridCol w:w="1464"/>
        <w:gridCol w:w="1341"/>
        <w:gridCol w:w="1346"/>
      </w:tblGrid>
      <w:tr w:rsidR="002418AD" w:rsidRPr="002418AD" w:rsidTr="00584F17">
        <w:trPr>
          <w:trHeight w:val="340"/>
        </w:trPr>
        <w:tc>
          <w:tcPr>
            <w:tcW w:w="32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8B3B34" w:rsidRDefault="002418AD" w:rsidP="009A23E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1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Exhibitor information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9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000000" w:fill="FFFFFF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9A23E3" w:rsidRPr="002418AD" w:rsidTr="009A23E3">
        <w:trPr>
          <w:trHeight w:val="403"/>
        </w:trPr>
        <w:tc>
          <w:tcPr>
            <w:tcW w:w="1942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9A23E3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639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hideMark/>
          </w:tcPr>
          <w:p w:rsid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</w:t>
            </w:r>
            <w:r w:rsid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>Zip Code</w:t>
            </w:r>
            <w:r w:rsidR="008B3B34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(      -     </w:t>
            </w: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 ) </w:t>
            </w:r>
          </w:p>
          <w:p w:rsidR="005F1BA6" w:rsidRPr="005F1BA6" w:rsidRDefault="005F1BA6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  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  <w:t>Te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Fax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Website</w:t>
            </w:r>
          </w:p>
        </w:tc>
        <w:tc>
          <w:tcPr>
            <w:tcW w:w="8789" w:type="dxa"/>
            <w:gridSpan w:val="9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</w:rPr>
            </w:pPr>
            <w:r w:rsidRPr="002418AD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 w:val="22"/>
              </w:rPr>
              <w:t xml:space="preserve"> www.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ntact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tle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418AD" w:rsidRPr="002418AD" w:rsidTr="00584F17">
        <w:trPr>
          <w:trHeight w:val="403"/>
        </w:trPr>
        <w:tc>
          <w:tcPr>
            <w:tcW w:w="1942" w:type="dxa"/>
            <w:tcBorders>
              <w:top w:val="nil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E-mail</w:t>
            </w:r>
          </w:p>
        </w:tc>
        <w:tc>
          <w:tcPr>
            <w:tcW w:w="2693" w:type="dxa"/>
            <w:gridSpan w:val="4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1945" w:type="dxa"/>
            <w:gridSpan w:val="2"/>
            <w:tcBorders>
              <w:top w:val="nil"/>
              <w:left w:val="nil"/>
              <w:bottom w:val="single" w:sz="4" w:space="0" w:color="808080"/>
              <w:right w:val="single" w:sz="4" w:space="0" w:color="808080"/>
            </w:tcBorders>
            <w:shd w:val="clear" w:color="000000" w:fill="DAEEF3"/>
            <w:noWrap/>
            <w:vAlign w:val="center"/>
            <w:hideMark/>
          </w:tcPr>
          <w:p w:rsidR="002418AD" w:rsidRPr="002418AD" w:rsidRDefault="009A23E3" w:rsidP="002418A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.P.</w:t>
            </w:r>
          </w:p>
        </w:tc>
        <w:tc>
          <w:tcPr>
            <w:tcW w:w="4151" w:type="dxa"/>
            <w:gridSpan w:val="3"/>
            <w:tcBorders>
              <w:top w:val="single" w:sz="4" w:space="0" w:color="808080"/>
              <w:left w:val="nil"/>
              <w:bottom w:val="single" w:sz="4" w:space="0" w:color="808080"/>
              <w:right w:val="single" w:sz="4" w:space="0" w:color="808080"/>
            </w:tcBorders>
            <w:shd w:val="clear" w:color="auto" w:fill="auto"/>
            <w:noWrap/>
            <w:vAlign w:val="center"/>
            <w:hideMark/>
          </w:tcPr>
          <w:p w:rsidR="002418AD" w:rsidRPr="002418AD" w:rsidRDefault="002418AD" w:rsidP="002418AD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Cs w:val="20"/>
              </w:rPr>
            </w:pPr>
            <w:r w:rsidRPr="002418AD">
              <w:rPr>
                <w:rFonts w:ascii="맑은 고딕" w:eastAsia="맑은 고딕" w:hAnsi="맑은 고딕" w:cs="굴림" w:hint="eastAsia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:rsidR="004E089F" w:rsidRPr="00DD5C1F" w:rsidRDefault="00C55083">
      <w:pPr>
        <w:rPr>
          <w:sz w:val="1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3BCF3BB" wp14:editId="22DF0056">
            <wp:simplePos x="0" y="0"/>
            <wp:positionH relativeFrom="column">
              <wp:posOffset>-74295</wp:posOffset>
            </wp:positionH>
            <wp:positionV relativeFrom="paragraph">
              <wp:posOffset>-1284935</wp:posOffset>
            </wp:positionV>
            <wp:extent cx="1704442" cy="658120"/>
            <wp:effectExtent l="0" t="0" r="0" b="8890"/>
            <wp:wrapNone/>
            <wp:docPr id="3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442" cy="65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6"/>
        <w:gridCol w:w="4144"/>
        <w:gridCol w:w="589"/>
        <w:gridCol w:w="3555"/>
      </w:tblGrid>
      <w:tr w:rsidR="004E089F" w:rsidTr="00CD623F">
        <w:trPr>
          <w:trHeight w:val="403"/>
        </w:trPr>
        <w:tc>
          <w:tcPr>
            <w:tcW w:w="7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089F" w:rsidRDefault="004E089F" w:rsidP="008B3B34">
            <w:pPr>
              <w:widowControl/>
              <w:wordWrap/>
              <w:autoSpaceDE/>
              <w:autoSpaceDN/>
              <w:jc w:val="left"/>
              <w:rPr>
                <w:b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2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Booth type &amp; Price Information</w:t>
            </w:r>
            <w:r w:rsidR="005F0821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[1booth : 3mx3m= 9sq</w:t>
            </w:r>
            <w:r w:rsidR="00F719EB">
              <w:rPr>
                <w:rFonts w:ascii="Arial" w:eastAsia="맑은 고딕" w:hAnsi="Arial" w:cs="Arial"/>
                <w:bCs/>
                <w:color w:val="000000"/>
                <w:kern w:val="0"/>
                <w:sz w:val="22"/>
                <w:szCs w:val="24"/>
              </w:rPr>
              <w:t>.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m</w:t>
            </w:r>
            <w:r w:rsidR="00F719EB">
              <w:rPr>
                <w:rFonts w:ascii="Arial" w:eastAsia="맑은 고딕" w:hAnsi="Arial" w:cs="Arial"/>
                <w:bCs/>
                <w:color w:val="000000"/>
                <w:kern w:val="0"/>
                <w:sz w:val="22"/>
                <w:szCs w:val="24"/>
              </w:rPr>
              <w:t>.</w:t>
            </w:r>
            <w:r w:rsidR="008B3B34" w:rsidRPr="008B3B34">
              <w:rPr>
                <w:rFonts w:ascii="Arial" w:eastAsia="맑은 고딕" w:hAnsi="Arial" w:cs="Arial" w:hint="eastAsia"/>
                <w:bCs/>
                <w:color w:val="000000"/>
                <w:kern w:val="0"/>
                <w:sz w:val="22"/>
                <w:szCs w:val="24"/>
              </w:rPr>
              <w:t>]</w:t>
            </w:r>
          </w:p>
        </w:tc>
        <w:tc>
          <w:tcPr>
            <w:tcW w:w="355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E089F" w:rsidRPr="008B3B34" w:rsidRDefault="004E089F" w:rsidP="00CD623F">
            <w:pPr>
              <w:jc w:val="right"/>
            </w:pPr>
          </w:p>
        </w:tc>
      </w:tr>
      <w:tr w:rsidR="004E089F" w:rsidTr="00CD623F">
        <w:trPr>
          <w:trHeight w:val="403"/>
        </w:trPr>
        <w:tc>
          <w:tcPr>
            <w:tcW w:w="2376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Booth Type</w:t>
            </w:r>
          </w:p>
        </w:tc>
        <w:tc>
          <w:tcPr>
            <w:tcW w:w="4144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9A23E3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Raw Space</w:t>
            </w:r>
          </w:p>
          <w:p w:rsidR="009A23E3" w:rsidRPr="00CD623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(Min. size 2booths)</w:t>
            </w:r>
          </w:p>
        </w:tc>
        <w:tc>
          <w:tcPr>
            <w:tcW w:w="4144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4E089F" w:rsidRDefault="009A23E3" w:rsidP="00CD623F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Shell Scheme Package</w:t>
            </w:r>
          </w:p>
          <w:p w:rsidR="009A23E3" w:rsidRPr="00CD623F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 xml:space="preserve">(Min. size </w:t>
            </w:r>
            <w:r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1</w:t>
            </w:r>
            <w:r w:rsidRPr="009A23E3">
              <w:rPr>
                <w:rFonts w:ascii="맑은 고딕" w:eastAsia="맑은 고딕" w:hAnsi="맑은 고딕" w:cs="굴림" w:hint="eastAsia"/>
                <w:bCs/>
                <w:color w:val="000000"/>
                <w:kern w:val="0"/>
                <w:szCs w:val="20"/>
              </w:rPr>
              <w:t>booth)</w:t>
            </w:r>
          </w:p>
        </w:tc>
      </w:tr>
      <w:tr w:rsidR="004E089F" w:rsidTr="009A23E3">
        <w:trPr>
          <w:trHeight w:val="680"/>
        </w:trPr>
        <w:tc>
          <w:tcPr>
            <w:tcW w:w="2376" w:type="dxa"/>
            <w:shd w:val="clear" w:color="auto" w:fill="DAEEF3" w:themeFill="accent5" w:themeFillTint="33"/>
            <w:vAlign w:val="center"/>
          </w:tcPr>
          <w:p w:rsidR="004E089F" w:rsidRPr="009A23E3" w:rsidRDefault="009A23E3" w:rsidP="009A23E3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 w:val="22"/>
                <w:szCs w:val="20"/>
              </w:rPr>
            </w:pPr>
            <w:r w:rsidRPr="009A23E3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rice</w:t>
            </w:r>
          </w:p>
        </w:tc>
        <w:tc>
          <w:tcPr>
            <w:tcW w:w="4144" w:type="dxa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2,500 / 1booth</w:t>
            </w:r>
          </w:p>
        </w:tc>
        <w:tc>
          <w:tcPr>
            <w:tcW w:w="4144" w:type="dxa"/>
            <w:gridSpan w:val="2"/>
            <w:vAlign w:val="center"/>
          </w:tcPr>
          <w:p w:rsidR="004E089F" w:rsidRPr="00CD623F" w:rsidRDefault="009A23E3" w:rsidP="00CD623F">
            <w:pPr>
              <w:jc w:val="center"/>
            </w:pPr>
            <w:r>
              <w:rPr>
                <w:rFonts w:hint="eastAsia"/>
              </w:rPr>
              <w:t>USD 3,000 / 1booth</w:t>
            </w:r>
          </w:p>
        </w:tc>
      </w:tr>
    </w:tbl>
    <w:p w:rsidR="004E089F" w:rsidRPr="00DD5C1F" w:rsidRDefault="004E089F">
      <w:pPr>
        <w:rPr>
          <w:b/>
          <w:sz w:val="6"/>
          <w:szCs w:val="1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40"/>
        <w:gridCol w:w="2637"/>
        <w:gridCol w:w="966"/>
        <w:gridCol w:w="1045"/>
        <w:gridCol w:w="2494"/>
      </w:tblGrid>
      <w:tr w:rsidR="00CD623F" w:rsidTr="00D118D2">
        <w:tc>
          <w:tcPr>
            <w:tcW w:w="1068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8B3B34" w:rsidRPr="008B3B34" w:rsidRDefault="00CD623F" w:rsidP="008B3B34">
            <w:pPr>
              <w:widowControl/>
              <w:wordWrap/>
              <w:autoSpaceDE/>
              <w:autoSpaceDN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3. </w:t>
            </w:r>
            <w:r w:rsidR="009A23E3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articipation Fee for Exhibitions Space</w:t>
            </w:r>
          </w:p>
        </w:tc>
      </w:tr>
      <w:tr w:rsidR="00CD623F" w:rsidTr="00D118D2">
        <w:tc>
          <w:tcPr>
            <w:tcW w:w="3540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Type</w:t>
            </w:r>
          </w:p>
        </w:tc>
        <w:tc>
          <w:tcPr>
            <w:tcW w:w="3603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Booth Quantity</w:t>
            </w:r>
          </w:p>
        </w:tc>
        <w:tc>
          <w:tcPr>
            <w:tcW w:w="3539" w:type="dxa"/>
            <w:gridSpan w:val="2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CD623F" w:rsidRDefault="009A23E3" w:rsidP="00CD623F">
            <w:pPr>
              <w:jc w:val="center"/>
              <w:rPr>
                <w:b/>
              </w:rPr>
            </w:pPr>
            <w:r w:rsidRPr="009A23E3">
              <w:rPr>
                <w:b/>
              </w:rPr>
              <w:t>Total</w:t>
            </w:r>
          </w:p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Raw Spac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  <w:tr w:rsidR="00CD623F" w:rsidTr="00D118D2">
        <w:tc>
          <w:tcPr>
            <w:tcW w:w="3540" w:type="dxa"/>
            <w:shd w:val="clear" w:color="auto" w:fill="DAEEF3" w:themeFill="accent5" w:themeFillTint="33"/>
          </w:tcPr>
          <w:p w:rsidR="00CD623F" w:rsidRPr="00CD623F" w:rsidRDefault="00CD623F" w:rsidP="00CD623F">
            <w:pPr>
              <w:jc w:val="center"/>
              <w:rPr>
                <w:rFonts w:eastAsiaTheme="minorHAnsi"/>
                <w:b/>
              </w:rPr>
            </w:pPr>
            <w:r w:rsidRPr="00CD623F">
              <w:rPr>
                <w:rFonts w:ascii="바탕" w:eastAsia="바탕" w:hAnsi="바탕" w:cs="바탕" w:hint="eastAsia"/>
                <w:b/>
              </w:rPr>
              <w:t>▪</w:t>
            </w:r>
            <w:r w:rsidRPr="00CD623F">
              <w:rPr>
                <w:rFonts w:eastAsiaTheme="minorHAnsi" w:cs="바탕" w:hint="eastAsia"/>
                <w:b/>
              </w:rPr>
              <w:t xml:space="preserve"> </w:t>
            </w:r>
            <w:r w:rsidR="009A23E3" w:rsidRPr="009A23E3">
              <w:rPr>
                <w:rFonts w:eastAsiaTheme="minorHAnsi" w:cs="바탕"/>
                <w:b/>
              </w:rPr>
              <w:t>Shell Scheme Package</w:t>
            </w:r>
          </w:p>
        </w:tc>
        <w:tc>
          <w:tcPr>
            <w:tcW w:w="2637" w:type="dxa"/>
            <w:tcBorders>
              <w:right w:val="nil"/>
            </w:tcBorders>
          </w:tcPr>
          <w:p w:rsidR="00CD623F" w:rsidRDefault="00CD623F">
            <w:pPr>
              <w:rPr>
                <w:b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9A23E3">
            <w:r>
              <w:rPr>
                <w:rFonts w:hint="eastAsia"/>
              </w:rPr>
              <w:t>Booth(s)</w:t>
            </w:r>
          </w:p>
        </w:tc>
        <w:tc>
          <w:tcPr>
            <w:tcW w:w="1045" w:type="dxa"/>
            <w:tcBorders>
              <w:left w:val="single" w:sz="4" w:space="0" w:color="auto"/>
              <w:right w:val="nil"/>
            </w:tcBorders>
          </w:tcPr>
          <w:p w:rsidR="00CD623F" w:rsidRPr="00D118D2" w:rsidRDefault="00D118D2" w:rsidP="00D118D2">
            <w:pPr>
              <w:jc w:val="right"/>
            </w:pPr>
            <w:r w:rsidRPr="00D118D2">
              <w:rPr>
                <w:rFonts w:hint="eastAsia"/>
              </w:rPr>
              <w:t>USD</w:t>
            </w: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D623F" w:rsidRPr="00CD623F" w:rsidRDefault="00CD623F"/>
        </w:tc>
      </w:tr>
    </w:tbl>
    <w:p w:rsidR="005F0821" w:rsidRPr="005F0821" w:rsidRDefault="005F0821">
      <w:pPr>
        <w:rPr>
          <w:b/>
          <w:sz w:val="16"/>
        </w:rPr>
      </w:pPr>
      <w:r>
        <w:rPr>
          <w:rFonts w:asciiTheme="minorEastAsia" w:hAnsiTheme="minorEastAsia" w:hint="eastAsia"/>
          <w:b/>
          <w:sz w:val="16"/>
        </w:rPr>
        <w:t>※</w:t>
      </w:r>
      <w:r>
        <w:rPr>
          <w:rFonts w:hint="eastAsia"/>
          <w:b/>
          <w:sz w:val="16"/>
        </w:rPr>
        <w:t xml:space="preserve"> </w:t>
      </w:r>
      <w:r w:rsidR="0098439F">
        <w:rPr>
          <w:b/>
          <w:sz w:val="16"/>
        </w:rPr>
        <w:t>Early-bird 10% Discount: until</w:t>
      </w:r>
      <w:r>
        <w:rPr>
          <w:b/>
          <w:sz w:val="16"/>
        </w:rPr>
        <w:t xml:space="preserve"> </w:t>
      </w:r>
      <w:r w:rsidR="0098439F">
        <w:rPr>
          <w:rFonts w:hint="eastAsia"/>
          <w:b/>
          <w:sz w:val="16"/>
        </w:rPr>
        <w:t>April</w:t>
      </w:r>
      <w:r w:rsidR="0064536F">
        <w:rPr>
          <w:b/>
          <w:sz w:val="16"/>
        </w:rPr>
        <w:t xml:space="preserve"> </w:t>
      </w:r>
      <w:r w:rsidR="003E3132">
        <w:rPr>
          <w:b/>
          <w:sz w:val="16"/>
        </w:rPr>
        <w:t>29</w:t>
      </w:r>
      <w:r w:rsidR="00217B9F">
        <w:rPr>
          <w:b/>
          <w:sz w:val="16"/>
        </w:rPr>
        <w:t>, 2022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664"/>
      </w:tblGrid>
      <w:tr w:rsidR="00DD5C1F" w:rsidTr="00DD5C1F">
        <w:tc>
          <w:tcPr>
            <w:tcW w:w="10664" w:type="dxa"/>
            <w:tcBorders>
              <w:top w:val="nil"/>
              <w:left w:val="nil"/>
              <w:bottom w:val="nil"/>
              <w:right w:val="nil"/>
            </w:tcBorders>
          </w:tcPr>
          <w:p w:rsidR="00DD5C1F" w:rsidRPr="00DD5C1F" w:rsidRDefault="00DD5C1F" w:rsidP="008B3B34">
            <w:pPr>
              <w:widowControl/>
              <w:wordWrap/>
              <w:autoSpaceDE/>
              <w:autoSpaceDN/>
              <w:jc w:val="left"/>
              <w:rPr>
                <w:b/>
                <w:sz w:val="24"/>
              </w:rPr>
            </w:pPr>
            <w:r w:rsidRPr="008B3B34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4. </w:t>
            </w:r>
            <w:r w:rsidR="00D118D2" w:rsidRPr="008B3B34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4"/>
                <w:szCs w:val="24"/>
              </w:rPr>
              <w:t>Products to be exhibited</w:t>
            </w:r>
          </w:p>
        </w:tc>
      </w:tr>
      <w:tr w:rsidR="00DD5C1F" w:rsidTr="00DD5C1F">
        <w:tc>
          <w:tcPr>
            <w:tcW w:w="106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  <w:tr w:rsidR="00DD5C1F" w:rsidTr="00DD5C1F">
        <w:tc>
          <w:tcPr>
            <w:tcW w:w="106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5C1F" w:rsidRDefault="00DD5C1F">
            <w:pPr>
              <w:rPr>
                <w:b/>
              </w:rPr>
            </w:pPr>
          </w:p>
        </w:tc>
      </w:tr>
    </w:tbl>
    <w:p w:rsidR="008B3B34" w:rsidRPr="00DD5C1F" w:rsidRDefault="008B3B34">
      <w:pPr>
        <w:rPr>
          <w:b/>
          <w:sz w:val="6"/>
        </w:rPr>
      </w:pP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jc w:val="left"/>
        <w:rPr>
          <w:rFonts w:ascii="Arial" w:eastAsia="맑은 고딕" w:hAnsi="Arial" w:cs="Arial"/>
          <w:b/>
          <w:bCs/>
          <w:color w:val="000000"/>
          <w:kern w:val="0"/>
          <w:sz w:val="24"/>
          <w:szCs w:val="24"/>
        </w:rPr>
      </w:pPr>
      <w:r w:rsidRPr="008B3B34">
        <w:rPr>
          <w:rFonts w:ascii="Arial" w:eastAsia="맑은 고딕" w:hAnsi="Arial" w:cs="Arial" w:hint="eastAsia"/>
          <w:b/>
          <w:bCs/>
          <w:color w:val="000000"/>
          <w:kern w:val="0"/>
          <w:sz w:val="24"/>
          <w:szCs w:val="24"/>
        </w:rPr>
        <w:t>5. Payment Schedule</w:t>
      </w:r>
    </w:p>
    <w:p w:rsidR="00D118D2" w:rsidRPr="008B3B34" w:rsidRDefault="00D118D2" w:rsidP="008B3B34">
      <w:pPr>
        <w:widowControl/>
        <w:wordWrap/>
        <w:autoSpaceDE/>
        <w:autoSpaceDN/>
        <w:spacing w:after="0" w:line="240" w:lineRule="auto"/>
        <w:ind w:firstLineChars="100" w:firstLine="200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>The Exhibitor agrees to the following payment Schedule :</w:t>
      </w:r>
    </w:p>
    <w:p w:rsidR="00D118D2" w:rsidRPr="008B3B34" w:rsidRDefault="00D118D2" w:rsidP="00D118D2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50% of Total amount should be paid within 7 days.</w:t>
      </w:r>
      <w:bookmarkStart w:id="0" w:name="_GoBack"/>
      <w:bookmarkEnd w:id="0"/>
    </w:p>
    <w:p w:rsidR="00D118D2" w:rsidRDefault="00D118D2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                       - The final balance should be paid no later than </w:t>
      </w:r>
      <w:r w:rsidR="00F719EB">
        <w:rPr>
          <w:rFonts w:ascii="Arial" w:eastAsia="맑은 고딕" w:hAnsi="Arial" w:cs="Arial"/>
          <w:color w:val="000000"/>
          <w:kern w:val="0"/>
          <w:szCs w:val="20"/>
        </w:rPr>
        <w:t>September</w:t>
      </w:r>
      <w:r w:rsidRPr="008B3B34">
        <w:rPr>
          <w:rFonts w:ascii="Arial" w:eastAsia="맑은 고딕" w:hAnsi="Arial" w:cs="Arial"/>
          <w:color w:val="000000"/>
          <w:kern w:val="0"/>
          <w:szCs w:val="20"/>
        </w:rPr>
        <w:t xml:space="preserve"> </w:t>
      </w:r>
      <w:r w:rsidR="00D6474A">
        <w:rPr>
          <w:rFonts w:ascii="Arial" w:eastAsia="맑은 고딕" w:hAnsi="Arial" w:cs="Arial"/>
          <w:color w:val="000000"/>
          <w:kern w:val="0"/>
          <w:szCs w:val="20"/>
        </w:rPr>
        <w:t>2</w:t>
      </w:r>
      <w:r w:rsidR="00F719EB">
        <w:rPr>
          <w:rFonts w:ascii="Arial" w:eastAsia="맑은 고딕" w:hAnsi="Arial" w:cs="Arial"/>
          <w:color w:val="000000"/>
          <w:kern w:val="0"/>
          <w:szCs w:val="20"/>
        </w:rPr>
        <w:t>, 202</w:t>
      </w:r>
      <w:r w:rsidR="003E3132">
        <w:rPr>
          <w:rFonts w:ascii="Arial" w:eastAsia="맑은 고딕" w:hAnsi="Arial" w:cs="Arial"/>
          <w:color w:val="000000"/>
          <w:kern w:val="0"/>
          <w:szCs w:val="20"/>
        </w:rPr>
        <w:t>2</w:t>
      </w:r>
      <w:r w:rsidRPr="00D118D2">
        <w:rPr>
          <w:rFonts w:ascii="맑은 고딕" w:eastAsia="맑은 고딕" w:hAnsi="맑은 고딕" w:cs="굴림" w:hint="eastAsia"/>
          <w:color w:val="000000"/>
          <w:kern w:val="0"/>
          <w:szCs w:val="20"/>
        </w:rPr>
        <w:t>.</w:t>
      </w:r>
    </w:p>
    <w:p w:rsidR="00D118D2" w:rsidRPr="00D118D2" w:rsidRDefault="00691248" w:rsidP="00D118D2">
      <w:pPr>
        <w:widowControl/>
        <w:wordWrap/>
        <w:autoSpaceDE/>
        <w:autoSpaceDN/>
        <w:spacing w:after="0" w:line="24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8473F9B" wp14:editId="60601664">
                <wp:simplePos x="0" y="0"/>
                <wp:positionH relativeFrom="column">
                  <wp:posOffset>962025</wp:posOffset>
                </wp:positionH>
                <wp:positionV relativeFrom="paragraph">
                  <wp:posOffset>171450</wp:posOffset>
                </wp:positionV>
                <wp:extent cx="5753100" cy="1009650"/>
                <wp:effectExtent l="0" t="0" r="19050" b="19050"/>
                <wp:wrapNone/>
                <wp:docPr id="9" name="모서리가 둥근 직사각형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53100" cy="100965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304AFE" id="모서리가 둥근 직사각형 4" o:spid="_x0000_s1026" style="position:absolute;left:0;text-align:left;margin-left:75.75pt;margin-top:13.5pt;width:453pt;height:79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" filled="f" strokecolor="#243f60 [1604]" strokeweight="2pt">
                <v:path arrowok="t"/>
              </v:roundrect>
            </w:pict>
          </mc:Fallback>
        </mc:AlternateContent>
      </w:r>
    </w:p>
    <w:tbl>
      <w:tblPr>
        <w:tblStyle w:val="a4"/>
        <w:tblpPr w:leftFromText="142" w:rightFromText="142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054"/>
        <w:gridCol w:w="1202"/>
        <w:gridCol w:w="759"/>
        <w:gridCol w:w="1044"/>
        <w:gridCol w:w="1971"/>
        <w:gridCol w:w="914"/>
        <w:gridCol w:w="2101"/>
      </w:tblGrid>
      <w:tr w:rsidR="006E3D93" w:rsidTr="006E3D93">
        <w:trPr>
          <w:trHeight w:val="498"/>
          <w:jc w:val="right"/>
        </w:trPr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Name</w:t>
            </w:r>
          </w:p>
        </w:tc>
        <w:tc>
          <w:tcPr>
            <w:tcW w:w="1961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10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Title</w:t>
            </w:r>
          </w:p>
        </w:tc>
        <w:tc>
          <w:tcPr>
            <w:tcW w:w="1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118D2" w:rsidRDefault="006E3D93" w:rsidP="006E3D93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ate</w:t>
            </w:r>
          </w:p>
        </w:tc>
        <w:tc>
          <w:tcPr>
            <w:tcW w:w="210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  <w:tr w:rsidR="00D118D2" w:rsidTr="006E3D93">
        <w:trPr>
          <w:trHeight w:val="776"/>
          <w:jc w:val="right"/>
        </w:trPr>
        <w:tc>
          <w:tcPr>
            <w:tcW w:w="225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3D93" w:rsidRDefault="00D118D2" w:rsidP="006E3D93">
            <w:pPr>
              <w:jc w:val="center"/>
            </w:pPr>
            <w:r w:rsidRPr="00D118D2">
              <w:rPr>
                <w:b/>
              </w:rPr>
              <w:t>Authori</w:t>
            </w:r>
            <w:r w:rsidR="008A7FA4">
              <w:rPr>
                <w:rFonts w:hint="eastAsia"/>
                <w:b/>
              </w:rPr>
              <w:t>z</w:t>
            </w:r>
            <w:r w:rsidRPr="00D118D2">
              <w:rPr>
                <w:b/>
              </w:rPr>
              <w:t>ed Signatory</w:t>
            </w:r>
          </w:p>
          <w:p w:rsidR="00D118D2" w:rsidRDefault="00D118D2" w:rsidP="006E3D93">
            <w:pPr>
              <w:jc w:val="center"/>
              <w:rPr>
                <w:b/>
              </w:rPr>
            </w:pPr>
            <w:r w:rsidRPr="00D118D2">
              <w:rPr>
                <w:b/>
              </w:rPr>
              <w:t>&amp; Company Stamp</w:t>
            </w:r>
          </w:p>
        </w:tc>
        <w:tc>
          <w:tcPr>
            <w:tcW w:w="6788" w:type="dxa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D118D2" w:rsidRDefault="00D118D2" w:rsidP="006E3D93">
            <w:pPr>
              <w:jc w:val="center"/>
              <w:rPr>
                <w:b/>
              </w:rPr>
            </w:pPr>
          </w:p>
        </w:tc>
      </w:tr>
    </w:tbl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442A7A" w:rsidRDefault="00442A7A" w:rsidP="00DD5C1F">
      <w:pPr>
        <w:spacing w:after="0" w:line="240" w:lineRule="auto"/>
        <w:rPr>
          <w:b/>
        </w:rPr>
      </w:pPr>
    </w:p>
    <w:p w:rsidR="008B3B34" w:rsidRDefault="008B3B34" w:rsidP="00DD5C1F">
      <w:pPr>
        <w:spacing w:after="0" w:line="240" w:lineRule="auto"/>
        <w:rPr>
          <w:b/>
        </w:rPr>
      </w:pPr>
    </w:p>
    <w:p w:rsidR="008B3B34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0D900AE" wp14:editId="4FFC0C25">
                <wp:simplePos x="0" y="0"/>
                <wp:positionH relativeFrom="column">
                  <wp:posOffset>-57150</wp:posOffset>
                </wp:positionH>
                <wp:positionV relativeFrom="paragraph">
                  <wp:posOffset>76835</wp:posOffset>
                </wp:positionV>
                <wp:extent cx="6772275" cy="314325"/>
                <wp:effectExtent l="0" t="0" r="9525" b="9525"/>
                <wp:wrapNone/>
                <wp:docPr id="8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3B34" w:rsidRPr="008B3B34" w:rsidRDefault="00385D04" w:rsidP="008B3B34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A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IoT Korea </w:t>
                            </w:r>
                            <w:r w:rsidR="00F51E10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S</w:t>
                            </w:r>
                            <w:r w:rsidR="00F51E10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how Management 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l  </w:t>
                            </w:r>
                            <w:r w:rsid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 w:rsidR="008B3B34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B26B92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: +82-2-555-7153 ,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 w:rsidR="00B26B92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E-mail. </w:t>
                            </w:r>
                            <w:r w:rsidR="004F72A1"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aiot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@k</w:t>
                            </w:r>
                            <w:r w:rsidR="004F72A1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r w:rsidR="008B3B34"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.</w:t>
                            </w:r>
                            <w:r w:rsidR="004F72A1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r.kr</w:t>
                            </w:r>
                          </w:p>
                          <w:p w:rsidR="008B3B34" w:rsidRPr="008B3B34" w:rsidRDefault="008B3B34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900AE" id="직사각형 3" o:spid="_x0000_s1026" style="position:absolute;left:0;text-align:left;margin-left:-4.5pt;margin-top:6.05pt;width:533.25pt;height:24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" fillcolor="#17365d [2415]" stroked="f" strokeweight="2pt">
                <v:path arrowok="t"/>
                <v:textbox>
                  <w:txbxContent>
                    <w:p w:rsidR="008B3B34" w:rsidRPr="008B3B34" w:rsidRDefault="00385D04" w:rsidP="008B3B34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A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IoT Korea </w:t>
                      </w:r>
                      <w:r w:rsidR="00F51E10">
                        <w:rPr>
                          <w:rFonts w:ascii="Arial" w:eastAsiaTheme="minorHAnsi" w:hAnsi="Arial" w:cs="Arial" w:hint="eastAsia"/>
                          <w:sz w:val="22"/>
                        </w:rPr>
                        <w:t>S</w:t>
                      </w:r>
                      <w:r w:rsidR="00F51E10">
                        <w:rPr>
                          <w:rFonts w:ascii="Arial" w:eastAsiaTheme="minorHAnsi" w:hAnsi="Arial" w:cs="Arial"/>
                          <w:sz w:val="22"/>
                        </w:rPr>
                        <w:t xml:space="preserve">how Management 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l  </w:t>
                      </w:r>
                      <w:r w:rsidR="008B3B34"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 w:rsidR="008B3B34"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B26B92">
                        <w:rPr>
                          <w:rFonts w:ascii="Arial" w:eastAsiaTheme="minorHAnsi" w:hAnsi="Arial" w:cs="Arial"/>
                          <w:sz w:val="22"/>
                        </w:rPr>
                        <w:t>: +82-2-555-7153 ,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 w:rsidR="00B26B92">
                        <w:rPr>
                          <w:rFonts w:ascii="Arial" w:eastAsiaTheme="minorHAnsi" w:hAnsi="Arial" w:cs="Arial"/>
                          <w:sz w:val="22"/>
                        </w:rPr>
                        <w:t xml:space="preserve"> E-mail. </w:t>
                      </w:r>
                      <w:r w:rsidR="004F72A1">
                        <w:rPr>
                          <w:rFonts w:ascii="Arial" w:eastAsiaTheme="minorHAnsi" w:hAnsi="Arial" w:cs="Arial" w:hint="eastAsia"/>
                          <w:sz w:val="22"/>
                        </w:rPr>
                        <w:t>aiot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@k</w:t>
                      </w:r>
                      <w:r w:rsidR="004F72A1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r w:rsidR="008B3B34" w:rsidRPr="008B3B34">
                        <w:rPr>
                          <w:rFonts w:ascii="Arial" w:eastAsiaTheme="minorHAnsi" w:hAnsi="Arial" w:cs="Arial"/>
                          <w:sz w:val="22"/>
                        </w:rPr>
                        <w:t>.</w:t>
                      </w:r>
                      <w:r w:rsidR="004F72A1">
                        <w:rPr>
                          <w:rFonts w:ascii="Arial" w:eastAsiaTheme="minorHAnsi" w:hAnsi="Arial" w:cs="Arial"/>
                          <w:sz w:val="22"/>
                        </w:rPr>
                        <w:t>or.kr</w:t>
                      </w:r>
                    </w:p>
                    <w:p w:rsidR="008B3B34" w:rsidRPr="008B3B34" w:rsidRDefault="008B3B34" w:rsidP="008B3B34"/>
                  </w:txbxContent>
                </v:textbox>
              </v:rect>
            </w:pict>
          </mc:Fallback>
        </mc:AlternateContent>
      </w:r>
    </w:p>
    <w:p w:rsidR="00442A7A" w:rsidRDefault="004617A3" w:rsidP="00DD5C1F">
      <w:pPr>
        <w:spacing w:after="0" w:line="240" w:lineRule="auto"/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122243</wp:posOffset>
            </wp:positionH>
            <wp:positionV relativeFrom="paragraph">
              <wp:posOffset>-32584</wp:posOffset>
            </wp:positionV>
            <wp:extent cx="6927803" cy="8594983"/>
            <wp:effectExtent l="0" t="0" r="0" b="0"/>
            <wp:wrapNone/>
            <wp:docPr id="4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7803" cy="859498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3567E" w:rsidRPr="00DD5C1F" w:rsidRDefault="00691248" w:rsidP="00DD5C1F">
      <w:pPr>
        <w:spacing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5B59CDD" wp14:editId="734F810E">
                <wp:simplePos x="0" y="0"/>
                <wp:positionH relativeFrom="column">
                  <wp:posOffset>-47625</wp:posOffset>
                </wp:positionH>
                <wp:positionV relativeFrom="paragraph">
                  <wp:posOffset>8851900</wp:posOffset>
                </wp:positionV>
                <wp:extent cx="6772275" cy="314325"/>
                <wp:effectExtent l="0" t="0" r="9525" b="9525"/>
                <wp:wrapNone/>
                <wp:docPr id="7" name="직사각형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72275" cy="314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F72A1" w:rsidRPr="008B3B34" w:rsidRDefault="004F72A1" w:rsidP="004F72A1">
                            <w:pPr>
                              <w:spacing w:line="240" w:lineRule="auto"/>
                              <w:jc w:val="center"/>
                              <w:rPr>
                                <w:rFonts w:ascii="Arial" w:eastAsiaTheme="minorHAnsi" w:hAnsi="Arial" w:cs="Arial"/>
                                <w:sz w:val="22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A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proofErr w:type="spellEnd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Korea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S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how Management </w:t>
                            </w:r>
                            <w:proofErr w:type="gramStart"/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ffice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T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el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 xml:space="preserve">: +82-2-555-7153 ,  E-mail. </w:t>
                            </w:r>
                            <w:r>
                              <w:rPr>
                                <w:rFonts w:ascii="Arial" w:eastAsiaTheme="minorHAnsi" w:hAnsi="Arial" w:cs="Arial" w:hint="eastAsia"/>
                                <w:sz w:val="22"/>
                              </w:rPr>
                              <w:t>aiot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@k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iot</w:t>
                            </w:r>
                            <w:r w:rsidRPr="008B3B34"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.</w:t>
                            </w:r>
                            <w:r>
                              <w:rPr>
                                <w:rFonts w:ascii="Arial" w:eastAsiaTheme="minorHAnsi" w:hAnsi="Arial" w:cs="Arial"/>
                                <w:sz w:val="22"/>
                              </w:rPr>
                              <w:t>or.kr</w:t>
                            </w:r>
                          </w:p>
                          <w:p w:rsidR="00442A7A" w:rsidRPr="004F72A1" w:rsidRDefault="00442A7A" w:rsidP="008B3B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59CDD" id="_x0000_s1027" style="position:absolute;left:0;text-align:left;margin-left:-3.75pt;margin-top:697pt;width:533.25pt;height:24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" fillcolor="#17365d [2415]" stroked="f" strokeweight="2pt">
                <v:path arrowok="t"/>
                <v:textbox>
                  <w:txbxContent>
                    <w:p w:rsidR="004F72A1" w:rsidRPr="008B3B34" w:rsidRDefault="004F72A1" w:rsidP="004F72A1">
                      <w:pPr>
                        <w:spacing w:line="240" w:lineRule="auto"/>
                        <w:jc w:val="center"/>
                        <w:rPr>
                          <w:rFonts w:ascii="Arial" w:eastAsiaTheme="minorHAnsi" w:hAnsi="Arial" w:cs="Arial"/>
                          <w:sz w:val="22"/>
                        </w:rPr>
                      </w:pPr>
                      <w:proofErr w:type="spellStart"/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A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proofErr w:type="spellEnd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Korea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S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 xml:space="preserve">how Management </w:t>
                      </w:r>
                      <w:proofErr w:type="gramStart"/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Office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l</w:t>
                      </w:r>
                      <w:proofErr w:type="gramEnd"/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 xml:space="preserve"> 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T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el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 xml:space="preserve"> 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 xml:space="preserve">: +82-2-555-7153 ,  E-mail. </w:t>
                      </w:r>
                      <w:r>
                        <w:rPr>
                          <w:rFonts w:ascii="Arial" w:eastAsiaTheme="minorHAnsi" w:hAnsi="Arial" w:cs="Arial" w:hint="eastAsia"/>
                          <w:sz w:val="22"/>
                        </w:rPr>
                        <w:t>aiot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@k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iot</w:t>
                      </w:r>
                      <w:r w:rsidRPr="008B3B34">
                        <w:rPr>
                          <w:rFonts w:ascii="Arial" w:eastAsiaTheme="minorHAnsi" w:hAnsi="Arial" w:cs="Arial"/>
                          <w:sz w:val="22"/>
                        </w:rPr>
                        <w:t>.</w:t>
                      </w:r>
                      <w:r>
                        <w:rPr>
                          <w:rFonts w:ascii="Arial" w:eastAsiaTheme="minorHAnsi" w:hAnsi="Arial" w:cs="Arial"/>
                          <w:sz w:val="22"/>
                        </w:rPr>
                        <w:t>or.kr</w:t>
                      </w:r>
                    </w:p>
                    <w:p w:rsidR="00442A7A" w:rsidRPr="004F72A1" w:rsidRDefault="00442A7A" w:rsidP="008B3B34"/>
                  </w:txbxContent>
                </v:textbox>
              </v:rect>
            </w:pict>
          </mc:Fallback>
        </mc:AlternateContent>
      </w:r>
    </w:p>
    <w:sectPr w:rsidR="0023567E" w:rsidRPr="00DD5C1F" w:rsidSect="008A7FA4">
      <w:headerReference w:type="even" r:id="rId8"/>
      <w:headerReference w:type="default" r:id="rId9"/>
      <w:pgSz w:w="11906" w:h="16838"/>
      <w:pgMar w:top="720" w:right="720" w:bottom="720" w:left="720" w:header="851" w:footer="99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0EE6" w:rsidRDefault="00030EE6" w:rsidP="002418AD">
      <w:pPr>
        <w:spacing w:after="0" w:line="240" w:lineRule="auto"/>
      </w:pPr>
      <w:r>
        <w:separator/>
      </w:r>
    </w:p>
  </w:endnote>
  <w:endnote w:type="continuationSeparator" w:id="0">
    <w:p w:rsidR="00030EE6" w:rsidRDefault="00030EE6" w:rsidP="0024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0EE6" w:rsidRDefault="00030EE6" w:rsidP="002418AD">
      <w:pPr>
        <w:spacing w:after="0" w:line="240" w:lineRule="auto"/>
      </w:pPr>
      <w:r>
        <w:separator/>
      </w:r>
    </w:p>
  </w:footnote>
  <w:footnote w:type="continuationSeparator" w:id="0">
    <w:p w:rsidR="00030EE6" w:rsidRDefault="00030EE6" w:rsidP="0024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7FA4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5026660</wp:posOffset>
              </wp:positionH>
              <wp:positionV relativeFrom="paragraph">
                <wp:posOffset>-1270</wp:posOffset>
              </wp:positionV>
              <wp:extent cx="1762125" cy="304800"/>
              <wp:effectExtent l="0" t="0" r="9525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8A7FA4" w:rsidRPr="008A7FA4" w:rsidRDefault="008A7FA4" w:rsidP="008A7FA4">
                          <w:pPr>
                            <w:pStyle w:val="a7"/>
                            <w:spacing w:before="0" w:beforeAutospacing="0" w:after="0" w:afterAutospacing="0"/>
                            <w:rPr>
                              <w:sz w:val="22"/>
                              <w:szCs w:val="22"/>
                            </w:rPr>
                          </w:pPr>
                          <w:r w:rsidRPr="008A7FA4">
                            <w:rPr>
                              <w:rFonts w:ascii="HY견고딕" w:eastAsia="HY견고딕" w:cs="Arial" w:hint="eastAsia"/>
                              <w:color w:val="FFFFFF"/>
                              <w:sz w:val="22"/>
                              <w:szCs w:val="22"/>
                            </w:rPr>
                            <w:t>Terms &amp; Regulation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5.8pt;margin-top:-.1pt;width:138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" fillcolor="gray" stroked="f">
              <v:textbox>
                <w:txbxContent>
                  <w:p w:rsidR="008A7FA4" w:rsidRPr="008A7FA4" w:rsidRDefault="008A7FA4" w:rsidP="008A7FA4">
                    <w:pPr>
                      <w:pStyle w:val="a7"/>
                      <w:spacing w:before="0" w:beforeAutospacing="0" w:after="0" w:afterAutospacing="0"/>
                      <w:rPr>
                        <w:sz w:val="22"/>
                        <w:szCs w:val="22"/>
                      </w:rPr>
                    </w:pPr>
                    <w:r w:rsidRPr="008A7FA4">
                      <w:rPr>
                        <w:rFonts w:ascii="HY견고딕" w:eastAsia="HY견고딕" w:cs="Arial" w:hint="eastAsia"/>
                        <w:color w:val="FFFFFF"/>
                        <w:sz w:val="22"/>
                        <w:szCs w:val="22"/>
                      </w:rPr>
                      <w:t>Terms &amp; Regulation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18AD" w:rsidRDefault="0069124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10150</wp:posOffset>
              </wp:positionH>
              <wp:positionV relativeFrom="paragraph">
                <wp:posOffset>-54610</wp:posOffset>
              </wp:positionV>
              <wp:extent cx="1762125" cy="304800"/>
              <wp:effectExtent l="0" t="0" r="9525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3048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 algn="ctr">
                        <a:noFill/>
                        <a:miter lim="800000"/>
                        <a:headEnd/>
                        <a:tailEnd/>
                      </a:ln>
                      <a:effectLst/>
                    </wps:spPr>
                    <wps:txbx>
                      <w:txbxContent>
                        <w:p w:rsidR="002418AD" w:rsidRDefault="002418AD" w:rsidP="002418AD">
                          <w:pPr>
                            <w:pStyle w:val="a7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HY견고딕" w:eastAsia="HY견고딕" w:cs="Arial" w:hint="eastAsia"/>
                              <w:color w:val="FFFFFF"/>
                            </w:rPr>
                            <w:t>CONTRACT</w:t>
                          </w:r>
                        </w:p>
                      </w:txbxContent>
                    </wps:txbx>
                    <wps:bodyPr vertOverflow="clip" wrap="square" lIns="91440" tIns="45720" rIns="91440" bIns="45720" anchor="ctr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94.5pt;margin-top:-4.3pt;width:138.7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" fillcolor="gray" stroked="f">
              <v:textbox>
                <w:txbxContent>
                  <w:p w:rsidR="002418AD" w:rsidRDefault="002418AD" w:rsidP="002418AD">
                    <w:pPr>
                      <w:pStyle w:val="a7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HY견고딕" w:eastAsia="HY견고딕" w:cs="Arial" w:hint="eastAsia"/>
                        <w:color w:val="FFFFFF"/>
                      </w:rPr>
                      <w:t>CONTRACT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40"/>
  <w:bordersDoNotSurroundHeader/>
  <w:bordersDoNotSurroundFooter/>
  <w:proofState w:spelling="clean" w:grammar="clean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TK0NDW1sDQFcpR0lIJTi4sz8/NACoxqAXJ5HMMsAAAA"/>
  </w:docVars>
  <w:rsids>
    <w:rsidRoot w:val="00C14198"/>
    <w:rsid w:val="0001310A"/>
    <w:rsid w:val="000257C4"/>
    <w:rsid w:val="00030EE6"/>
    <w:rsid w:val="000B29DC"/>
    <w:rsid w:val="000E4327"/>
    <w:rsid w:val="001569E9"/>
    <w:rsid w:val="001838DF"/>
    <w:rsid w:val="001D3CDA"/>
    <w:rsid w:val="00217B9F"/>
    <w:rsid w:val="0023567E"/>
    <w:rsid w:val="002418AD"/>
    <w:rsid w:val="003265FA"/>
    <w:rsid w:val="00362A03"/>
    <w:rsid w:val="00370412"/>
    <w:rsid w:val="00370AA2"/>
    <w:rsid w:val="00385D04"/>
    <w:rsid w:val="003D4D63"/>
    <w:rsid w:val="003E3132"/>
    <w:rsid w:val="004233FC"/>
    <w:rsid w:val="00442A7A"/>
    <w:rsid w:val="004504E0"/>
    <w:rsid w:val="004617A3"/>
    <w:rsid w:val="004A5C73"/>
    <w:rsid w:val="004D0AD3"/>
    <w:rsid w:val="004E089F"/>
    <w:rsid w:val="004F72A1"/>
    <w:rsid w:val="00506432"/>
    <w:rsid w:val="00527A16"/>
    <w:rsid w:val="00536BCD"/>
    <w:rsid w:val="0057276C"/>
    <w:rsid w:val="00584F17"/>
    <w:rsid w:val="005A4BF0"/>
    <w:rsid w:val="005C01F6"/>
    <w:rsid w:val="005D7437"/>
    <w:rsid w:val="005F0821"/>
    <w:rsid w:val="005F1BA6"/>
    <w:rsid w:val="005F6AB1"/>
    <w:rsid w:val="00600F82"/>
    <w:rsid w:val="006245B8"/>
    <w:rsid w:val="00643C06"/>
    <w:rsid w:val="0064536F"/>
    <w:rsid w:val="006713AF"/>
    <w:rsid w:val="00691248"/>
    <w:rsid w:val="00693C8F"/>
    <w:rsid w:val="006D3750"/>
    <w:rsid w:val="006E3D93"/>
    <w:rsid w:val="007815D3"/>
    <w:rsid w:val="007860A9"/>
    <w:rsid w:val="007946DD"/>
    <w:rsid w:val="007A76F5"/>
    <w:rsid w:val="00813245"/>
    <w:rsid w:val="008359DE"/>
    <w:rsid w:val="00842200"/>
    <w:rsid w:val="008A3492"/>
    <w:rsid w:val="008A7FA4"/>
    <w:rsid w:val="008B3B34"/>
    <w:rsid w:val="008C3C53"/>
    <w:rsid w:val="00926DD5"/>
    <w:rsid w:val="00932645"/>
    <w:rsid w:val="0098439F"/>
    <w:rsid w:val="009A23E3"/>
    <w:rsid w:val="009A602B"/>
    <w:rsid w:val="00AD44D1"/>
    <w:rsid w:val="00AD7114"/>
    <w:rsid w:val="00B119A4"/>
    <w:rsid w:val="00B2399F"/>
    <w:rsid w:val="00B26B92"/>
    <w:rsid w:val="00C14198"/>
    <w:rsid w:val="00C17F76"/>
    <w:rsid w:val="00C31E21"/>
    <w:rsid w:val="00C55083"/>
    <w:rsid w:val="00C9736F"/>
    <w:rsid w:val="00CD623F"/>
    <w:rsid w:val="00D118D2"/>
    <w:rsid w:val="00D6474A"/>
    <w:rsid w:val="00DD5C1F"/>
    <w:rsid w:val="00E755BA"/>
    <w:rsid w:val="00EC530E"/>
    <w:rsid w:val="00F11E84"/>
    <w:rsid w:val="00F51E10"/>
    <w:rsid w:val="00F719EB"/>
    <w:rsid w:val="00FE462D"/>
    <w:rsid w:val="00FF4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0C25021-34EC-4862-A34E-420FD126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1419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C14198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59"/>
    <w:rsid w:val="00C141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0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2418AD"/>
  </w:style>
  <w:style w:type="paragraph" w:styleId="a6">
    <w:name w:val="footer"/>
    <w:basedOn w:val="a"/>
    <w:link w:val="Char1"/>
    <w:uiPriority w:val="99"/>
    <w:unhideWhenUsed/>
    <w:rsid w:val="002418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2418AD"/>
  </w:style>
  <w:style w:type="paragraph" w:styleId="a7">
    <w:name w:val="Normal (Web)"/>
    <w:basedOn w:val="a"/>
    <w:uiPriority w:val="99"/>
    <w:semiHidden/>
    <w:unhideWhenUsed/>
    <w:rsid w:val="002418A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8B3B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구자윤</dc:creator>
  <cp:lastModifiedBy>Microsoft 계정</cp:lastModifiedBy>
  <cp:revision>29</cp:revision>
  <cp:lastPrinted>2019-03-15T08:04:00Z</cp:lastPrinted>
  <dcterms:created xsi:type="dcterms:W3CDTF">2017-11-24T07:40:00Z</dcterms:created>
  <dcterms:modified xsi:type="dcterms:W3CDTF">2022-05-12T01:56:00Z</dcterms:modified>
</cp:coreProperties>
</file>